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a7f77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da7f77e-7769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sQ3EQAyysoD335IN/MDlv0nzEi5yRaJcgTBgOzWPg3rVXVU1untqcD6uep5/72p6pglLSKNOjFctKAi19bGBVwVWOnt4hMESP0pG+coSLugnS39nwV+dYlJcqzOU6kdKrBcqW6aEeMQRP/lCloj9KOUOY3pSMK63mb02LNRwndernMAyqvI4L3KVPstjUd3gxxfUxL5I+4Ot1g4KEadzPyha3ZERYKrfONPO34p+5qbI+BnXK2tJS9zGUzD2lz6gTK0X8uewKCsGRb4/oDlqi73g8nklCaHYqO/yeQ8h4gxA7qWN+ay14cHvFOb7w/3WZ5HMwn7r02ywhgv7V317VslC/r62KoAL89l4CuG45tnQz0P1jKyejf+De/TRkli/d//vfgBPslcjY6jpn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og i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da7f77e-7769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5da7f77e-7769-11e8-88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5da7f77e-7769-11e8-88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a7f77e</dc:title>
  <dc:creator/>
  <cp:keywords/>
  <dcterms:created xsi:type="dcterms:W3CDTF">2026-05-02T12:56:03Z</dcterms:created>
  <dcterms:modified xsi:type="dcterms:W3CDTF">2026-05-02T12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